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CommentTok"/>
        </w:rPr>
        <w:t xml:space="preserve">#load(file="headscan_full")</w:t>
      </w:r>
      <w:r>
        <w:br/>
      </w:r>
      <w:r>
        <w:rPr>
          <w:rStyle w:val="CommentTok"/>
        </w:rPr>
        <w:t xml:space="preserve">#headscan_full &lt;- read_csv("C:\\Users\\19177\\OneDrive - Colostate\\Desktop\\Dissertation\\headscan_dissertation\\headscan_full.csv")</w:t>
      </w:r>
      <w:r>
        <w:br/>
      </w:r>
      <w:r>
        <w:rPr>
          <w:rStyle w:val="CommentTok"/>
        </w:rPr>
        <w:t xml:space="preserve">#is.data.frame(headscan_full)</w:t>
      </w:r>
      <w:r>
        <w:br/>
      </w: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chr [1:2017] "Kayna" "Kayna" "Kayna" "Kayna"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chr [1:2017] "Male" "Female" "Male" "Male" ...</w:t>
      </w:r>
      <w:r>
        <w:br/>
      </w:r>
      <w:r>
        <w:rPr>
          <w:rStyle w:val="VerbatimChar"/>
        </w:rPr>
        <w:t xml:space="preserve">##  $ race_eth : chr [1:2017] "Black" "white" "white" "white" ...</w:t>
      </w:r>
      <w:r>
        <w:br/>
      </w:r>
      <w:r>
        <w:rPr>
          <w:rStyle w:val="VerbatimChar"/>
        </w:rPr>
        <w:t xml:space="preserve">##  $ age_group: chr [1:2017] "18-36" "37-54" "37-54" "18-36"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c32825-2181-4e6c-bf64-ab6f945b8624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c32825-2181-4e6c-bf64-ab6f945b8624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605d6a-a1cc-4cd9-ab63-d986c040a0b0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605d6a-a1cc-4cd9-ab63-d986c040a0b0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1619ac-9f90-4428-a003-de3d8ad8f280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1619ac-9f90-4428-a003-de3d8ad8f280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cbf3f9-5278-40b9-83c2-304ae28d6279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cbf3f9-5278-40b9-83c2-304ae28d6279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8a2774-07e7-495f-ad57-bb05622b368a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8a2774-07e7-495f-ad57-bb05622b368a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b3eaa4-97e3-4048-b101-0a90b2f74297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b3eaa4-97e3-4048-b101-0a90b2f74297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9c934d-5e15-44be-b662-00a61fb2b8ae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9c934d-5e15-44be-b662-00a61fb2b8ae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297c3b-9918-4b6c-b853-5e5d37e93315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297c3b-9918-4b6c-b853-5e5d37e93315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xplore race_eth, frequency of each</w:t>
      </w:r>
    </w:p>
    <w:p>
      <w:pPr>
        <w:pStyle w:val="SourceCode"/>
      </w:pPr>
      <w:r>
        <w:rPr>
          <w:rStyle w:val="CommentTok"/>
        </w:rPr>
        <w:t xml:space="preserve">#explore gender, frequency of each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histogram(binwidth=2, aes(x=age, fill=race_eth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 "Demographics of Headscan Sample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"Data collected by Human Solu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fill= "Ethnicity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Age")</w:t>
      </w:r>
    </w:p>
    <w:p>
      <w:pPr>
        <w:pStyle w:val="SourceCode"/>
      </w:pPr>
      <w:r>
        <w:rPr>
          <w:rStyle w:val="CommentTok"/>
        </w:rPr>
        <w:t xml:space="preserve">#ggplot(data=headscan_full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aes(x=race_eth, y=age, fill=gender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grey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7-22T18:26:25Z</dcterms:created>
  <dcterms:modified xsi:type="dcterms:W3CDTF">2022-07-22T18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